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:rsidR="00DA6891" w:rsidRPr="00DA6891" w:rsidRDefault="00DA6891" w:rsidP="00DA6891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2"/>
          <w:szCs w:val="22"/>
        </w:rPr>
      </w:pPr>
      <w:proofErr w:type="spellStart"/>
      <w:r>
        <w:rPr>
          <w:color w:val="444444"/>
          <w:spacing w:val="3"/>
          <w:lang w:eastAsia="en-IN"/>
        </w:rPr>
        <w:t>Ans</w:t>
      </w:r>
      <w:proofErr w:type="spellEnd"/>
      <w:proofErr w:type="gramStart"/>
      <w:r>
        <w:rPr>
          <w:color w:val="444444"/>
          <w:spacing w:val="3"/>
          <w:lang w:eastAsia="en-IN"/>
        </w:rPr>
        <w:t>:-</w:t>
      </w:r>
      <w:proofErr w:type="gramEnd"/>
      <w:r w:rsidRPr="00DA6891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2"/>
          <w:szCs w:val="22"/>
        </w:rPr>
        <w:t>SELECT FIRST_NAME AS WORKER_NAME FROM worker;</w:t>
      </w:r>
    </w:p>
    <w:p w:rsidR="00DA6891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</w:t>
      </w:r>
    </w:p>
    <w:p w:rsidR="00DA6891" w:rsidRDefault="00DA6891" w:rsidP="00DA6891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DA6891">
        <w:rPr>
          <w:rFonts w:ascii="var(--jp-content-font-family)" w:hAnsi="var(--jp-content-font-family)"/>
        </w:rPr>
        <w:t xml:space="preserve"> </w:t>
      </w:r>
      <w:r>
        <w:rPr>
          <w:rFonts w:ascii="var(--jp-content-font-family)" w:hAnsi="var(--jp-content-font-family)"/>
        </w:rPr>
        <w:t>SELECT DISTINCT DEPARTMENT FROM worker;</w:t>
      </w: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DA6891" w:rsidRDefault="00DA6891" w:rsidP="00DA6891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DA6891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>(SELECT * FROM worker ORDER BY EMPNO DESC LIMIT 5) ORDER BY EMPNO ASC;</w:t>
      </w:r>
    </w:p>
    <w:p w:rsidR="00DA6891" w:rsidRDefault="00DA6891" w:rsidP="00DA6891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:rsidR="00DA6891" w:rsidRDefault="00DA6891" w:rsidP="00DA6891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 </w:t>
      </w:r>
      <w:r>
        <w:rPr>
          <w:rStyle w:val="Emphasis"/>
          <w:rFonts w:ascii="var(--jp-content-font-family)" w:hAnsi="var(--jp-content-font-family)" w:cs="Segoe UI"/>
          <w:color w:val="000000"/>
          <w:sz w:val="21"/>
          <w:szCs w:val="21"/>
        </w:rPr>
        <w:t>FROM (SELECT ROWNUM SLNO</w:t>
      </w:r>
      <w:proofErr w:type="gramStart"/>
      <w:r>
        <w:rPr>
          <w:rStyle w:val="Emphasis"/>
          <w:rFonts w:ascii="var(--jp-content-font-family)" w:hAnsi="var(--jp-content-font-family)" w:cs="Segoe UI"/>
          <w:color w:val="000000"/>
          <w:sz w:val="21"/>
          <w:szCs w:val="21"/>
        </w:rPr>
        <w:t>,WORKER</w:t>
      </w:r>
      <w:proofErr w:type="gramEnd"/>
      <w:r>
        <w:rPr>
          <w:rStyle w:val="Emphasis"/>
          <w:rFonts w:ascii="var(--jp-content-font-family)" w:hAnsi="var(--jp-content-font-family)" w:cs="Segoe UI"/>
          <w:color w:val="000000"/>
          <w:sz w:val="21"/>
          <w:szCs w:val="21"/>
        </w:rPr>
        <w:t>.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> FROM WORKER) WHERE SLNO</w:t>
      </w: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&gt;(</w:t>
      </w:r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COUNT(*)-5 FROM WORKER);</w:t>
      </w:r>
    </w:p>
    <w:p w:rsidR="00DA6891" w:rsidRPr="007A1BB7" w:rsidRDefault="00DA689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778B2" w:rsidRDefault="009778B2"/>
    <w:sectPr w:rsidR="009778B2" w:rsidSect="001503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5035A"/>
    <w:rsid w:val="00901A32"/>
    <w:rsid w:val="009778B2"/>
    <w:rsid w:val="00CD6758"/>
    <w:rsid w:val="00DA0EA2"/>
    <w:rsid w:val="00DA68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1">
    <w:name w:val="heading 1"/>
    <w:basedOn w:val="Normal"/>
    <w:next w:val="Normal"/>
    <w:link w:val="Heading1Char"/>
    <w:uiPriority w:val="9"/>
    <w:qFormat/>
    <w:rsid w:val="00DA689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unhideWhenUsed/>
    <w:rsid w:val="00DA68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6891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DA689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4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67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5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28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8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22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4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4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24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99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8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1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7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21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3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9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4</cp:revision>
  <dcterms:created xsi:type="dcterms:W3CDTF">2021-03-26T13:45:00Z</dcterms:created>
  <dcterms:modified xsi:type="dcterms:W3CDTF">2021-12-10T10:19:00Z</dcterms:modified>
</cp:coreProperties>
</file>